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660AC581" w:rsidR="00BD271F" w:rsidRPr="001C67CC" w:rsidRDefault="005D1A87" w:rsidP="6D8CC303">
      <w:pPr>
        <w:rPr>
          <w:rFonts w:ascii="Times New Roman" w:hAnsi="Times New Roman" w:cs="Times New Roman"/>
          <w:b/>
          <w:bCs/>
          <w:color w:val="C00000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Labor Council</w:t>
      </w:r>
      <w:r w:rsidR="00822B16"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 </w:t>
      </w:r>
    </w:p>
    <w:p w14:paraId="37FEE0EB" w14:textId="23C702FE" w:rsidR="00BD271F" w:rsidRPr="001C67CC" w:rsidRDefault="001C67CC" w:rsidP="00BD271F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pril 15, 2020</w:t>
      </w:r>
    </w:p>
    <w:p w14:paraId="48077302" w14:textId="2DFC17AC" w:rsidR="00BD271F" w:rsidRPr="001C67CC" w:rsidRDefault="6B966022" w:rsidP="00BD271F">
      <w:pPr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sz w:val="21"/>
          <w:szCs w:val="21"/>
        </w:rPr>
        <w:t>1</w:t>
      </w:r>
      <w:r w:rsidR="00263AB2" w:rsidRPr="001C67CC">
        <w:rPr>
          <w:rFonts w:ascii="Times New Roman" w:hAnsi="Times New Roman" w:cs="Times New Roman"/>
          <w:sz w:val="21"/>
          <w:szCs w:val="21"/>
        </w:rPr>
        <w:t>:</w:t>
      </w:r>
      <w:r w:rsidR="005D1A87" w:rsidRPr="001C67CC">
        <w:rPr>
          <w:rFonts w:ascii="Times New Roman" w:hAnsi="Times New Roman" w:cs="Times New Roman"/>
          <w:sz w:val="21"/>
          <w:szCs w:val="21"/>
        </w:rPr>
        <w:t>00 pm</w:t>
      </w:r>
    </w:p>
    <w:p w14:paraId="0A0CD26B" w14:textId="39564B09" w:rsidR="001C67CC" w:rsidRPr="001C67CC" w:rsidRDefault="54B7C23C" w:rsidP="001C67CC">
      <w:pPr>
        <w:rPr>
          <w:rFonts w:ascii="Times New Roman" w:eastAsia="Times New Roman" w:hAnsi="Times New Roman" w:cs="Times New Roman"/>
        </w:rPr>
      </w:pPr>
      <w:r w:rsidRPr="001C67CC">
        <w:rPr>
          <w:rFonts w:ascii="Times New Roman" w:hAnsi="Times New Roman" w:cs="Times New Roman"/>
          <w:sz w:val="21"/>
          <w:szCs w:val="21"/>
        </w:rPr>
        <w:t>V</w:t>
      </w:r>
      <w:r w:rsidR="001C67CC">
        <w:rPr>
          <w:rFonts w:ascii="Times New Roman" w:hAnsi="Times New Roman" w:cs="Times New Roman"/>
          <w:sz w:val="21"/>
          <w:szCs w:val="21"/>
        </w:rPr>
        <w:t xml:space="preserve">ia </w:t>
      </w:r>
      <w:r w:rsidRPr="001C67CC">
        <w:rPr>
          <w:rFonts w:ascii="Times New Roman" w:hAnsi="Times New Roman" w:cs="Times New Roman"/>
          <w:sz w:val="21"/>
          <w:szCs w:val="21"/>
        </w:rPr>
        <w:t>ZOOM</w:t>
      </w:r>
      <w:r w:rsidR="001C67CC" w:rsidRPr="001C67CC">
        <w:rPr>
          <w:rFonts w:ascii="Times New Roman" w:hAnsi="Times New Roman" w:cs="Times New Roman"/>
          <w:sz w:val="18"/>
          <w:szCs w:val="18"/>
        </w:rPr>
        <w:t xml:space="preserve">: </w:t>
      </w:r>
      <w:r w:rsidR="001C67CC" w:rsidRPr="001C67CC">
        <w:rPr>
          <w:rFonts w:ascii="Segoe UI" w:eastAsia="Times New Roman" w:hAnsi="Segoe UI" w:cs="Segoe UI"/>
          <w:color w:val="323130"/>
          <w:sz w:val="18"/>
          <w:szCs w:val="18"/>
          <w:bdr w:val="none" w:sz="0" w:space="0" w:color="auto" w:frame="1"/>
          <w:shd w:val="clear" w:color="auto" w:fill="FFFFFF"/>
        </w:rPr>
        <w:t> </w:t>
      </w:r>
      <w:hyperlink r:id="rId12" w:tgtFrame="_blank" w:history="1">
        <w:r w:rsidR="001C67CC" w:rsidRPr="001C67CC">
          <w:rPr>
            <w:rFonts w:ascii="Segoe UI" w:eastAsia="Times New Roman" w:hAnsi="Segoe UI" w:cs="Segoe UI"/>
            <w:color w:val="0000FF"/>
            <w:sz w:val="18"/>
            <w:szCs w:val="18"/>
            <w:u w:val="single"/>
            <w:bdr w:val="none" w:sz="0" w:space="0" w:color="auto" w:frame="1"/>
            <w:shd w:val="clear" w:color="auto" w:fill="FFFFFF"/>
          </w:rPr>
          <w:t>https://csustan.zoom.us/j/306839201?pwd=U0JlYXZmS1g1dlNGNFdtMGJaa0g1QT09</w:t>
        </w:r>
      </w:hyperlink>
    </w:p>
    <w:p w14:paraId="77D51C60" w14:textId="0A018100" w:rsidR="54B7C23C" w:rsidRPr="001C67CC" w:rsidRDefault="54B7C23C" w:rsidP="6D8CC303">
      <w:pPr>
        <w:spacing w:line="259" w:lineRule="auto"/>
        <w:rPr>
          <w:rFonts w:ascii="Times New Roman" w:hAnsi="Times New Roman" w:cs="Times New Roman"/>
        </w:rPr>
      </w:pP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3B3B7698" w14:textId="388BBFAF" w:rsidR="00900028" w:rsidRPr="001C67CC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Standing Items: </w:t>
      </w:r>
      <w:r w:rsidR="00F07C6A"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9263DD2" w14:textId="5A7696B9" w:rsidR="00822B16" w:rsidRP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udget Update – Christine James, B&amp;F</w:t>
      </w:r>
    </w:p>
    <w:p w14:paraId="7C3C68C9" w14:textId="5A2345F5" w:rsidR="004D4251" w:rsidRPr="001C67CC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New Business: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A4F6A26" w14:textId="158B97E3" w:rsidR="00B43605" w:rsidRPr="001C67CC" w:rsidRDefault="00B43605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1C67CC">
        <w:rPr>
          <w:rFonts w:ascii="Times New Roman" w:hAnsi="Times New Roman" w:cs="Times New Roman"/>
          <w:color w:val="201F1E"/>
          <w:sz w:val="22"/>
          <w:szCs w:val="22"/>
        </w:rPr>
        <w:t>Parking</w:t>
      </w:r>
      <w:r w:rsidR="0AEC1588" w:rsidRPr="001C67CC">
        <w:rPr>
          <w:rFonts w:ascii="Times New Roman" w:hAnsi="Times New Roman" w:cs="Times New Roman"/>
          <w:color w:val="201F1E"/>
          <w:sz w:val="22"/>
          <w:szCs w:val="22"/>
        </w:rPr>
        <w:t xml:space="preserve"> –</w:t>
      </w:r>
      <w:r w:rsidR="001C67CC">
        <w:rPr>
          <w:rFonts w:ascii="Times New Roman" w:hAnsi="Times New Roman" w:cs="Times New Roman"/>
          <w:color w:val="201F1E"/>
          <w:sz w:val="22"/>
          <w:szCs w:val="22"/>
        </w:rPr>
        <w:t xml:space="preserve"> Tammy Worthington, APC</w:t>
      </w:r>
    </w:p>
    <w:p w14:paraId="1578216F" w14:textId="12811A1E" w:rsid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1C67CC">
        <w:rPr>
          <w:rFonts w:ascii="Times New Roman" w:hAnsi="Times New Roman" w:cs="Times New Roman"/>
          <w:color w:val="201F1E"/>
          <w:sz w:val="22"/>
          <w:szCs w:val="22"/>
        </w:rPr>
        <w:t xml:space="preserve">Access to Workplace – </w:t>
      </w:r>
      <w:r>
        <w:rPr>
          <w:rFonts w:ascii="Times New Roman" w:hAnsi="Times New Roman" w:cs="Times New Roman"/>
          <w:color w:val="201F1E"/>
          <w:sz w:val="22"/>
          <w:szCs w:val="22"/>
        </w:rPr>
        <w:t>Dr. Dave Colnic, CFA</w:t>
      </w:r>
    </w:p>
    <w:p w14:paraId="7DD39B61" w14:textId="4F8AC80F" w:rsid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Separations Notices/Workload – Dawn McCulley, CSUEU</w:t>
      </w:r>
    </w:p>
    <w:p w14:paraId="1A29BD3F" w14:textId="609DBA09" w:rsidR="001C67CC" w:rsidRP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CPAL – Dawn McCulley, CSUEU</w:t>
      </w:r>
    </w:p>
    <w:p w14:paraId="4C028C60" w14:textId="6DF736ED" w:rsidR="00B449A9" w:rsidRPr="001C67CC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Invitees: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4A49AF5" w14:textId="30FC82AB" w:rsidR="00763FA5" w:rsidRPr="001C67CC" w:rsidRDefault="003A4C98" w:rsidP="003E3415">
      <w:pPr>
        <w:ind w:left="1080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Ellen Junn, Presiden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 xml:space="preserve">Julie Johnson, 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>S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AVP HREOC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0E1BF1" w:rsidRPr="001C67CC">
        <w:rPr>
          <w:rFonts w:ascii="Times New Roman" w:hAnsi="Times New Roman" w:cs="Times New Roman"/>
          <w:noProof/>
          <w:sz w:val="21"/>
          <w:szCs w:val="21"/>
        </w:rPr>
        <w:t>Christine James,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VP Business and Finance;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5150CF" w:rsidRPr="001C67CC">
        <w:rPr>
          <w:rFonts w:ascii="Times New Roman" w:hAnsi="Times New Roman" w:cs="Times New Roman"/>
          <w:noProof/>
          <w:sz w:val="21"/>
          <w:szCs w:val="21"/>
        </w:rPr>
        <w:t xml:space="preserve">Dr. Kim Greer, Provost; Dr. Gitanjali Kaul, VP SPEMI; </w:t>
      </w:r>
      <w:r w:rsidR="00883CF7" w:rsidRPr="001C67CC">
        <w:rPr>
          <w:rFonts w:ascii="Times New Roman" w:hAnsi="Times New Roman" w:cs="Times New Roman"/>
          <w:noProof/>
          <w:sz w:val="21"/>
          <w:szCs w:val="21"/>
        </w:rPr>
        <w:t xml:space="preserve">Christine Erickson, VPSA; </w:t>
      </w:r>
      <w:r w:rsidRPr="001C67CC">
        <w:rPr>
          <w:rFonts w:ascii="Times New Roman" w:hAnsi="Times New Roman" w:cs="Times New Roman"/>
          <w:noProof/>
          <w:sz w:val="21"/>
          <w:szCs w:val="21"/>
        </w:rPr>
        <w:t>Dr.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Jason Myers, AVP Faculty Affairs; </w:t>
      </w:r>
      <w:r w:rsidR="00637420" w:rsidRPr="001C67CC">
        <w:rPr>
          <w:rFonts w:ascii="Times New Roman" w:hAnsi="Times New Roman" w:cs="Times New Roman"/>
          <w:noProof/>
          <w:sz w:val="21"/>
          <w:szCs w:val="21"/>
        </w:rPr>
        <w:t>Rafael Espinoza AVP OI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Rebekah Temple, HR Director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Tim Overgaauw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, Facility Operations, Director;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Dawn McCulley, CSUEU Chapter President</w:t>
      </w:r>
      <w:r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>Amy Egan, CSUEU Chapter Vice President;</w:t>
      </w:r>
      <w:r w:rsidR="00A60E01" w:rsidRPr="001C67CC">
        <w:rPr>
          <w:rFonts w:ascii="Times New Roman" w:hAnsi="Times New Roman" w:cs="Times New Roman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 xml:space="preserve"> J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oseph Lopez – Unit 6 – Trades Chief Steward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Steve Olson, SUPA Unit 8 – Public Safety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Tammy Worthington – C. Unit 4 APC Chief Steward – Student Services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03232E" w:rsidRPr="001C67CC">
        <w:rPr>
          <w:rFonts w:ascii="Times New Roman" w:hAnsi="Times New Roman" w:cs="Times New Roman"/>
          <w:noProof/>
          <w:sz w:val="21"/>
          <w:szCs w:val="21"/>
        </w:rPr>
        <w:t>Dave Colnic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CFA Unit 3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–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Faculty</w:t>
      </w:r>
    </w:p>
    <w:p w14:paraId="3C7F9BF9" w14:textId="068F6B70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7196235" w14:textId="33D95FC6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39EEAD6" w14:textId="42A3DCD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9C68D88" w14:textId="4130603D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3526A4C" w14:textId="2BC49D0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30CA0BD0" w14:textId="238761F7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1BC60538" w14:textId="1C49B5F7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52D68578" w14:textId="6DD1B87A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19F21A6" w14:textId="70DAA48F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0EE7F830" w14:textId="77777777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E324623" w14:textId="77777777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E8750AB" w14:textId="382E86AA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7782548E" w14:textId="5DF2C62B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C8C03C7" w14:textId="1279BA38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378D5323" w14:textId="43BB2E8C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7CDDA996" w14:textId="77777777" w:rsidR="00B449A9" w:rsidRPr="001C67CC" w:rsidRDefault="00B449A9" w:rsidP="00B449A9">
      <w:pPr>
        <w:rPr>
          <w:rFonts w:ascii="Times New Roman" w:hAnsi="Times New Roman" w:cs="Times New Roman"/>
          <w:sz w:val="21"/>
          <w:szCs w:val="21"/>
        </w:rPr>
      </w:pPr>
    </w:p>
    <w:p w14:paraId="771E8F08" w14:textId="77777777" w:rsidR="003E3415" w:rsidRPr="001C67CC" w:rsidRDefault="00BD271F" w:rsidP="00B449A9">
      <w:pPr>
        <w:rPr>
          <w:rFonts w:ascii="Times New Roman" w:hAnsi="Times New Roman" w:cs="Times New Roman"/>
          <w:b/>
          <w:sz w:val="21"/>
          <w:szCs w:val="21"/>
        </w:rPr>
      </w:pPr>
      <w:r w:rsidRPr="001C67CC">
        <w:rPr>
          <w:rFonts w:ascii="Times New Roman" w:hAnsi="Times New Roman" w:cs="Times New Roman"/>
          <w:b/>
          <w:sz w:val="21"/>
          <w:szCs w:val="21"/>
        </w:rPr>
        <w:t>Additional Information:</w:t>
      </w:r>
      <w:r w:rsidR="003E3415" w:rsidRPr="001C67CC">
        <w:rPr>
          <w:rFonts w:ascii="Times New Roman" w:hAnsi="Times New Roman" w:cs="Times New Roman"/>
          <w:b/>
          <w:sz w:val="21"/>
          <w:szCs w:val="21"/>
        </w:rPr>
        <w:t xml:space="preserve">  </w:t>
      </w:r>
    </w:p>
    <w:p w14:paraId="645A5487" w14:textId="49BE342C" w:rsidR="006C6539" w:rsidRPr="001C67CC" w:rsidRDefault="001C67CC" w:rsidP="00B921A7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Next Meeting is scheduled for May 20, 2020 1:00 pm </w:t>
      </w:r>
    </w:p>
    <w:sectPr w:rsidR="006C6539" w:rsidRPr="001C67CC" w:rsidSect="007E1556">
      <w:headerReference w:type="even" r:id="rId13"/>
      <w:headerReference w:type="default" r:id="rId14"/>
      <w:headerReference w:type="first" r:id="rId15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2DC8E" w14:textId="77777777" w:rsidR="00F434C6" w:rsidRDefault="00F434C6" w:rsidP="00907E1F">
      <w:r>
        <w:separator/>
      </w:r>
    </w:p>
  </w:endnote>
  <w:endnote w:type="continuationSeparator" w:id="0">
    <w:p w14:paraId="451D1111" w14:textId="77777777" w:rsidR="00F434C6" w:rsidRDefault="00F434C6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F3071" w14:textId="77777777" w:rsidR="00F434C6" w:rsidRDefault="00F434C6" w:rsidP="00907E1F">
      <w:r>
        <w:separator/>
      </w:r>
    </w:p>
  </w:footnote>
  <w:footnote w:type="continuationSeparator" w:id="0">
    <w:p w14:paraId="392B6969" w14:textId="77777777" w:rsidR="00F434C6" w:rsidRDefault="00F434C6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F434C6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34C6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F434C6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832F5"/>
    <w:rsid w:val="00086D4E"/>
    <w:rsid w:val="000873A1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592"/>
    <w:rsid w:val="00143B5E"/>
    <w:rsid w:val="0016600B"/>
    <w:rsid w:val="00170DAE"/>
    <w:rsid w:val="001742D0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381B"/>
    <w:rsid w:val="00445206"/>
    <w:rsid w:val="00453405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764BE"/>
    <w:rsid w:val="0059201A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4840"/>
    <w:rsid w:val="00D47979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434C6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sustan.zoom.us/j/306839201?pwd=U0JlYXZmS1g1dlNGNFdtMGJaa0g1QT0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8AD5B6-C056-644B-8261-767647678F3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20-03-03T21:06:00Z</cp:lastPrinted>
  <dcterms:created xsi:type="dcterms:W3CDTF">2020-07-02T19:25:00Z</dcterms:created>
  <dcterms:modified xsi:type="dcterms:W3CDTF">2020-07-0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